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77777777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008E03EA" w14:textId="77777777" w:rsidR="00CA0583" w:rsidRPr="00633D47" w:rsidRDefault="00CA0583" w:rsidP="00CA058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p w14:paraId="674A0185" w14:textId="6338E17A" w:rsidR="00FB2BD4" w:rsidRDefault="00FB2BD4" w:rsidP="00CA0583">
      <w:pPr>
        <w:tabs>
          <w:tab w:val="left" w:pos="4776"/>
        </w:tabs>
        <w:jc w:val="center"/>
      </w:pPr>
    </w:p>
    <w:bookmarkStart w:id="0" w:name="_MON_1141068899"/>
    <w:bookmarkEnd w:id="0"/>
    <w:p w14:paraId="1D2939D7" w14:textId="6B08EA6B" w:rsidR="00D25CA1" w:rsidRDefault="00EA4132" w:rsidP="00D96262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9" w:dyaOrig="2294" w14:anchorId="075615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6.4pt;height:114.6pt" o:ole="">
            <v:imagedata r:id="rId9" o:title=""/>
          </v:shape>
          <o:OLEObject Type="Embed" ProgID="Word.Document.8" ShapeID="_x0000_i1036" DrawAspect="Content" ObjectID="_1697745526" r:id="rId10">
            <o:FieldCodes>\s</o:FieldCodes>
          </o:OLEObject>
        </w:object>
      </w:r>
      <w:r w:rsidR="00FB2BD4">
        <w:t xml:space="preserve"> </w:t>
      </w:r>
      <w:r w:rsidR="006B0147">
        <w:rPr>
          <w:noProof/>
        </w:rPr>
        <w:drawing>
          <wp:inline distT="0" distB="0" distL="0" distR="0" wp14:anchorId="0C8B2BDA" wp14:editId="521E0A09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6262" w:rsidRPr="00C72B77">
        <w:rPr>
          <w:rFonts w:ascii="Arial" w:hAnsi="Arial" w:cs="Arial"/>
          <w:b/>
          <w:sz w:val="36"/>
          <w:szCs w:val="36"/>
        </w:rPr>
        <w:t>N</w:t>
      </w:r>
      <w:r w:rsidR="00013227">
        <w:rPr>
          <w:rFonts w:ascii="Arial" w:hAnsi="Arial" w:cs="Arial"/>
          <w:b/>
          <w:sz w:val="36"/>
          <w:szCs w:val="36"/>
        </w:rPr>
        <w:t xml:space="preserve">ORTH </w:t>
      </w:r>
      <w:r w:rsidR="00D96262" w:rsidRPr="00C72B77">
        <w:rPr>
          <w:rFonts w:ascii="Arial" w:hAnsi="Arial" w:cs="Arial"/>
          <w:b/>
          <w:sz w:val="36"/>
          <w:szCs w:val="36"/>
        </w:rPr>
        <w:t>W</w:t>
      </w:r>
      <w:r w:rsidR="00013227">
        <w:rPr>
          <w:rFonts w:ascii="Arial" w:hAnsi="Arial" w:cs="Arial"/>
          <w:b/>
          <w:sz w:val="36"/>
          <w:szCs w:val="36"/>
        </w:rPr>
        <w:t>EST</w:t>
      </w:r>
      <w:r w:rsidR="00D96262" w:rsidRPr="00C72B77">
        <w:rPr>
          <w:rFonts w:ascii="Arial" w:hAnsi="Arial" w:cs="Arial"/>
          <w:b/>
          <w:sz w:val="36"/>
          <w:szCs w:val="36"/>
        </w:rPr>
        <w:t xml:space="preserve"> R</w:t>
      </w:r>
      <w:r w:rsidR="00EC3427">
        <w:rPr>
          <w:rFonts w:ascii="Arial" w:hAnsi="Arial" w:cs="Arial"/>
          <w:b/>
          <w:sz w:val="36"/>
          <w:szCs w:val="36"/>
        </w:rPr>
        <w:t>EGION</w:t>
      </w:r>
    </w:p>
    <w:p w14:paraId="7C6B109D" w14:textId="77777777" w:rsidR="00EC3427" w:rsidRDefault="00EC3427" w:rsidP="00D96262">
      <w:pPr>
        <w:jc w:val="center"/>
        <w:rPr>
          <w:rFonts w:ascii="Arial" w:hAnsi="Arial" w:cs="Arial"/>
          <w:b/>
        </w:rPr>
      </w:pPr>
    </w:p>
    <w:p w14:paraId="730C48EE" w14:textId="0AFF1647" w:rsidR="003B2962" w:rsidRDefault="003B2962" w:rsidP="003B2962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77065078" w14:textId="77777777" w:rsidR="008309ED" w:rsidRDefault="008309ED" w:rsidP="003B2962">
      <w:pPr>
        <w:ind w:left="720"/>
        <w:jc w:val="center"/>
        <w:rPr>
          <w:rFonts w:ascii="Arial" w:hAnsi="Arial" w:cs="Arial"/>
          <w:sz w:val="28"/>
        </w:rPr>
      </w:pPr>
    </w:p>
    <w:p w14:paraId="5C6BA87A" w14:textId="3A4E5BFF" w:rsidR="003B2962" w:rsidRPr="007706B2" w:rsidRDefault="003B2962" w:rsidP="003B2962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</w:t>
      </w:r>
      <w:r w:rsidR="00CD1DB9">
        <w:rPr>
          <w:sz w:val="28"/>
          <w:szCs w:val="28"/>
        </w:rPr>
        <w:t>IABPFF</w:t>
      </w:r>
      <w:r w:rsidRPr="007706B2">
        <w:rPr>
          <w:sz w:val="28"/>
          <w:szCs w:val="28"/>
        </w:rPr>
        <w:t xml:space="preserve"> with the </w:t>
      </w:r>
      <w:r w:rsidRPr="007706B2">
        <w:rPr>
          <w:b/>
          <w:sz w:val="28"/>
          <w:szCs w:val="28"/>
        </w:rPr>
        <w:t>2022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11F411D4" w14:textId="77777777" w:rsidR="003B2962" w:rsidRDefault="003B2962" w:rsidP="003B2962">
      <w:pPr>
        <w:ind w:left="720"/>
        <w:jc w:val="center"/>
        <w:rPr>
          <w:b/>
          <w:bCs/>
          <w:sz w:val="28"/>
          <w:szCs w:val="28"/>
        </w:rPr>
      </w:pPr>
    </w:p>
    <w:p w14:paraId="292B2E82" w14:textId="4DA6C583" w:rsidR="003B2962" w:rsidRPr="007706B2" w:rsidRDefault="003B2962" w:rsidP="003B296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78A3F110" w14:textId="77777777" w:rsidR="003B2962" w:rsidRPr="007706B2" w:rsidRDefault="003B2962" w:rsidP="003B2962">
      <w:pPr>
        <w:ind w:left="720"/>
        <w:jc w:val="both"/>
        <w:rPr>
          <w:sz w:val="28"/>
          <w:szCs w:val="28"/>
        </w:rPr>
      </w:pPr>
    </w:p>
    <w:p w14:paraId="4463E9B9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480A423C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4C9BE471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 xml:space="preserve">2022 IABPFF Membership Roster Form </w:t>
      </w:r>
    </w:p>
    <w:p w14:paraId="1397AB6E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3C984F69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7706B2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3A2B4EAE" w14:textId="77777777" w:rsidR="003B2962" w:rsidRPr="007706B2" w:rsidRDefault="003B2962" w:rsidP="003B2962">
      <w:pPr>
        <w:ind w:left="1800"/>
        <w:rPr>
          <w:b/>
          <w:bCs/>
          <w:color w:val="FF0000"/>
          <w:sz w:val="28"/>
          <w:szCs w:val="28"/>
        </w:rPr>
      </w:pPr>
    </w:p>
    <w:p w14:paraId="24381B9D" w14:textId="3D3A11E5" w:rsidR="003B2962" w:rsidRPr="00982B18" w:rsidRDefault="003B2962" w:rsidP="003B29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</w:t>
      </w:r>
      <w:r w:rsidRPr="00982B18">
        <w:rPr>
          <w:sz w:val="28"/>
          <w:szCs w:val="28"/>
        </w:rPr>
        <w:t xml:space="preserve">A) NWR Treasurer Norris Edwards: </w:t>
      </w:r>
      <w:hyperlink r:id="rId12" w:history="1">
        <w:r w:rsidRPr="00982B18">
          <w:rPr>
            <w:rStyle w:val="Hyperlink"/>
            <w:sz w:val="28"/>
            <w:szCs w:val="28"/>
          </w:rPr>
          <w:t>ignorris@hotmail.com</w:t>
        </w:r>
      </w:hyperlink>
    </w:p>
    <w:p w14:paraId="139E566D" w14:textId="280A6507" w:rsidR="003B2962" w:rsidRPr="00982B18" w:rsidRDefault="003B2962" w:rsidP="003B2962">
      <w:pPr>
        <w:rPr>
          <w:b/>
          <w:bCs/>
          <w:color w:val="FF0000"/>
          <w:sz w:val="28"/>
          <w:szCs w:val="28"/>
        </w:rPr>
      </w:pPr>
      <w:r w:rsidRPr="00982B18">
        <w:rPr>
          <w:sz w:val="28"/>
          <w:szCs w:val="28"/>
        </w:rPr>
        <w:t xml:space="preserve">  </w:t>
      </w:r>
      <w:r w:rsidRPr="00982B18">
        <w:rPr>
          <w:sz w:val="28"/>
          <w:szCs w:val="28"/>
        </w:rPr>
        <w:tab/>
      </w:r>
      <w:r w:rsidRPr="00982B18">
        <w:rPr>
          <w:sz w:val="28"/>
          <w:szCs w:val="28"/>
        </w:rPr>
        <w:tab/>
        <w:t xml:space="preserve">     B) IABPFF Treasurer Gwendolyn Sistare: </w:t>
      </w:r>
      <w:hyperlink r:id="rId13" w:history="1">
        <w:r w:rsidRPr="00982B18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3C6657EF" w14:textId="77777777" w:rsidR="003B2962" w:rsidRPr="00982B18" w:rsidRDefault="003B2962" w:rsidP="003B2962">
      <w:pPr>
        <w:ind w:left="1800"/>
        <w:rPr>
          <w:sz w:val="32"/>
          <w:szCs w:val="32"/>
        </w:rPr>
      </w:pPr>
      <w:r w:rsidRPr="00982B18">
        <w:rPr>
          <w:sz w:val="28"/>
          <w:szCs w:val="28"/>
        </w:rPr>
        <w:t xml:space="preserve">C) IABPFF Financial Assistant Preston Curtis: </w:t>
      </w:r>
      <w:hyperlink r:id="rId14" w:history="1">
        <w:r w:rsidRPr="00982B18">
          <w:rPr>
            <w:rStyle w:val="Hyperlink"/>
            <w:sz w:val="28"/>
            <w:szCs w:val="28"/>
          </w:rPr>
          <w:t>pcjeep2@gmail.com</w:t>
        </w:r>
      </w:hyperlink>
    </w:p>
    <w:p w14:paraId="3D48387A" w14:textId="77777777" w:rsidR="003B2962" w:rsidRPr="00982B18" w:rsidRDefault="003B2962" w:rsidP="003B2962">
      <w:pPr>
        <w:ind w:left="720"/>
        <w:rPr>
          <w:sz w:val="32"/>
          <w:szCs w:val="32"/>
        </w:rPr>
      </w:pPr>
    </w:p>
    <w:p w14:paraId="16AB7332" w14:textId="77777777" w:rsidR="003B2962" w:rsidRPr="007706B2" w:rsidRDefault="003B2962" w:rsidP="003B296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Dues will be assessed as follows:</w:t>
      </w:r>
    </w:p>
    <w:p w14:paraId="4A6EF498" w14:textId="77777777" w:rsidR="003B2962" w:rsidRPr="007706B2" w:rsidRDefault="003B2962" w:rsidP="003B2962">
      <w:pPr>
        <w:ind w:left="720"/>
        <w:rPr>
          <w:b/>
          <w:bCs/>
          <w:sz w:val="28"/>
          <w:szCs w:val="28"/>
        </w:rPr>
      </w:pPr>
    </w:p>
    <w:p w14:paraId="1DAA443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region. </w:t>
      </w:r>
    </w:p>
    <w:p w14:paraId="2808838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69AB4BDA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6B89DAA9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713A00">
        <w:rPr>
          <w:b/>
          <w:bCs/>
          <w:sz w:val="28"/>
          <w:szCs w:val="28"/>
        </w:rPr>
        <w:t>January 1, 2022</w:t>
      </w:r>
      <w:r w:rsidRPr="007706B2">
        <w:rPr>
          <w:sz w:val="28"/>
          <w:szCs w:val="28"/>
        </w:rPr>
        <w:t>; a 10% late fee shall be included for payments received after January 1, 2022.</w:t>
      </w:r>
    </w:p>
    <w:p w14:paraId="53400A67" w14:textId="5ADBE350" w:rsidR="00CD1DB9" w:rsidRDefault="00CD1DB9" w:rsidP="00F607E2">
      <w:pPr>
        <w:ind w:left="720"/>
        <w:rPr>
          <w:rFonts w:ascii="Arial" w:hAnsi="Arial" w:cs="Arial"/>
          <w:sz w:val="28"/>
        </w:rPr>
      </w:pPr>
    </w:p>
    <w:p w14:paraId="30462549" w14:textId="5D41B640" w:rsidR="00CD1DB9" w:rsidRPr="004208EE" w:rsidRDefault="00CD1DB9" w:rsidP="00CD1DB9">
      <w:pPr>
        <w:jc w:val="center"/>
        <w:rPr>
          <w:b/>
          <w:color w:val="00B050"/>
          <w:sz w:val="28"/>
          <w:szCs w:val="28"/>
        </w:rPr>
      </w:pPr>
      <w:r w:rsidRPr="004208EE">
        <w:rPr>
          <w:b/>
          <w:color w:val="00B050"/>
          <w:sz w:val="28"/>
          <w:szCs w:val="28"/>
        </w:rPr>
        <w:t>Send dues payment, excel spreadsheet roster, and form to:</w:t>
      </w:r>
    </w:p>
    <w:p w14:paraId="60FD2262" w14:textId="77777777" w:rsidR="004208EE" w:rsidRPr="004208EE" w:rsidRDefault="004208EE" w:rsidP="00CD1DB9">
      <w:pPr>
        <w:jc w:val="center"/>
        <w:rPr>
          <w:b/>
          <w:color w:val="00B050"/>
          <w:sz w:val="28"/>
          <w:szCs w:val="28"/>
        </w:rPr>
      </w:pPr>
    </w:p>
    <w:p w14:paraId="16925F10" w14:textId="33305A18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IABPFF Treasurer </w:t>
      </w:r>
    </w:p>
    <w:p w14:paraId="0E112E66" w14:textId="6B2C1E46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Gwendolyn Sistare</w:t>
      </w:r>
    </w:p>
    <w:p w14:paraId="6EC3752D" w14:textId="5B7322DA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P O Box 91104 </w:t>
      </w:r>
    </w:p>
    <w:p w14:paraId="6799837C" w14:textId="4F6A9AAD" w:rsidR="00FB2BD4" w:rsidRPr="004208EE" w:rsidRDefault="00CD1DB9" w:rsidP="00CA0583">
      <w:pPr>
        <w:jc w:val="center"/>
        <w:rPr>
          <w:rFonts w:ascii="Arial" w:hAnsi="Arial" w:cs="Arial"/>
          <w:spacing w:val="-3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Washington, DC 20090</w:t>
      </w:r>
    </w:p>
    <w:sectPr w:rsidR="00FB2BD4" w:rsidRPr="004208EE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92B30" w14:textId="77777777" w:rsidR="0055594B" w:rsidRDefault="0055594B">
      <w:r>
        <w:separator/>
      </w:r>
    </w:p>
  </w:endnote>
  <w:endnote w:type="continuationSeparator" w:id="0">
    <w:p w14:paraId="7DBD77B8" w14:textId="77777777" w:rsidR="0055594B" w:rsidRDefault="00555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57071" w14:textId="77777777" w:rsidR="0055594B" w:rsidRDefault="0055594B">
      <w:r>
        <w:separator/>
      </w:r>
    </w:p>
  </w:footnote>
  <w:footnote w:type="continuationSeparator" w:id="0">
    <w:p w14:paraId="25401F7A" w14:textId="77777777" w:rsidR="0055594B" w:rsidRDefault="00555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sNaAMS7PR0sAAAA"/>
  </w:docVars>
  <w:rsids>
    <w:rsidRoot w:val="00767AAC"/>
    <w:rsid w:val="00013227"/>
    <w:rsid w:val="000156E0"/>
    <w:rsid w:val="00060FD8"/>
    <w:rsid w:val="00095816"/>
    <w:rsid w:val="00104F59"/>
    <w:rsid w:val="00163F54"/>
    <w:rsid w:val="00181AE9"/>
    <w:rsid w:val="001E35AA"/>
    <w:rsid w:val="00257F36"/>
    <w:rsid w:val="002C57AC"/>
    <w:rsid w:val="003711E7"/>
    <w:rsid w:val="003B2962"/>
    <w:rsid w:val="003F7D52"/>
    <w:rsid w:val="00410A06"/>
    <w:rsid w:val="004208EE"/>
    <w:rsid w:val="004403F0"/>
    <w:rsid w:val="00494B07"/>
    <w:rsid w:val="0055594B"/>
    <w:rsid w:val="0056351A"/>
    <w:rsid w:val="00612D61"/>
    <w:rsid w:val="006232A7"/>
    <w:rsid w:val="006330C2"/>
    <w:rsid w:val="00644D30"/>
    <w:rsid w:val="00653C7C"/>
    <w:rsid w:val="006B0147"/>
    <w:rsid w:val="006B2865"/>
    <w:rsid w:val="00713A00"/>
    <w:rsid w:val="00735446"/>
    <w:rsid w:val="00767AAC"/>
    <w:rsid w:val="007B1E57"/>
    <w:rsid w:val="007F6BDE"/>
    <w:rsid w:val="00822AB5"/>
    <w:rsid w:val="008309ED"/>
    <w:rsid w:val="00871896"/>
    <w:rsid w:val="008945D6"/>
    <w:rsid w:val="008E4679"/>
    <w:rsid w:val="008F5A17"/>
    <w:rsid w:val="009170C6"/>
    <w:rsid w:val="0093206A"/>
    <w:rsid w:val="009356FB"/>
    <w:rsid w:val="00975C57"/>
    <w:rsid w:val="00982B18"/>
    <w:rsid w:val="00A33051"/>
    <w:rsid w:val="00AD49AA"/>
    <w:rsid w:val="00AF5CEA"/>
    <w:rsid w:val="00B74530"/>
    <w:rsid w:val="00C72B77"/>
    <w:rsid w:val="00CA0583"/>
    <w:rsid w:val="00CD0107"/>
    <w:rsid w:val="00CD1DB9"/>
    <w:rsid w:val="00D10397"/>
    <w:rsid w:val="00D129AA"/>
    <w:rsid w:val="00D25CA1"/>
    <w:rsid w:val="00D3133C"/>
    <w:rsid w:val="00D55E2E"/>
    <w:rsid w:val="00D84BA8"/>
    <w:rsid w:val="00D942ED"/>
    <w:rsid w:val="00D96262"/>
    <w:rsid w:val="00E02C36"/>
    <w:rsid w:val="00E26369"/>
    <w:rsid w:val="00E3557B"/>
    <w:rsid w:val="00EA4132"/>
    <w:rsid w:val="00EB4F78"/>
    <w:rsid w:val="00EC3427"/>
    <w:rsid w:val="00ED2E3D"/>
    <w:rsid w:val="00F607E2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gnorris@hot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8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9</cp:revision>
  <cp:lastPrinted>2014-04-15T08:04:00Z</cp:lastPrinted>
  <dcterms:created xsi:type="dcterms:W3CDTF">2021-11-06T05:25:00Z</dcterms:created>
  <dcterms:modified xsi:type="dcterms:W3CDTF">2021-11-0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